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83041D" w14:textId="77777777" w:rsidR="00ED0503" w:rsidRPr="00ED0503" w:rsidRDefault="00ED0503" w:rsidP="00ED0503">
      <w:pPr>
        <w:spacing w:after="0" w:line="240" w:lineRule="auto"/>
        <w:rPr>
          <w:rFonts w:asciiTheme="minorHAnsi" w:eastAsiaTheme="minorHAnsi" w:hAnsiTheme="minorHAnsi" w:cstheme="minorBidi"/>
        </w:rPr>
      </w:pPr>
      <w:r w:rsidRPr="00ED0503">
        <w:rPr>
          <w:rFonts w:asciiTheme="minorHAnsi" w:eastAsiaTheme="minorHAnsi" w:hAnsiTheme="minorHAnsi" w:cstheme="minorBidi"/>
          <w:noProof/>
        </w:rPr>
        <w:drawing>
          <wp:anchor distT="0" distB="0" distL="114300" distR="114300" simplePos="0" relativeHeight="251659264" behindDoc="0" locked="0" layoutInCell="1" hidden="0" allowOverlap="1" wp14:anchorId="4EC57DFA" wp14:editId="097ECF04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C4184E1" w14:textId="77777777" w:rsidR="00ED0503" w:rsidRPr="00ED0503" w:rsidRDefault="00ED0503" w:rsidP="00ED0503">
      <w:pPr>
        <w:rPr>
          <w:lang w:val="sr-Latn-RS"/>
        </w:rPr>
      </w:pPr>
    </w:p>
    <w:p w14:paraId="58939C5B" w14:textId="77777777" w:rsidR="00ED0503" w:rsidRPr="00ED0503" w:rsidRDefault="00ED0503" w:rsidP="00ED0503">
      <w:pPr>
        <w:rPr>
          <w:lang w:val="sr-Latn-RS"/>
        </w:rPr>
      </w:pPr>
    </w:p>
    <w:p w14:paraId="31E22920" w14:textId="77777777" w:rsidR="00ED0503" w:rsidRPr="00ED0503" w:rsidRDefault="00ED0503" w:rsidP="00ED0503">
      <w:pPr>
        <w:rPr>
          <w:lang w:val="sr-Latn-RS"/>
        </w:rPr>
      </w:pPr>
    </w:p>
    <w:p w14:paraId="4C5070D7" w14:textId="77777777" w:rsidR="00ED0503" w:rsidRPr="00ED0503" w:rsidRDefault="00ED0503" w:rsidP="00ED050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ED0503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0702A8B4" w14:textId="2D83AD33" w:rsidR="00ED0503" w:rsidRPr="00ED0503" w:rsidRDefault="006717C0" w:rsidP="00ED0503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6717C0">
        <w:rPr>
          <w:rFonts w:ascii="Times New Roman" w:hAnsi="Times New Roman" w:cs="Times New Roman"/>
          <w:bCs/>
          <w:sz w:val="44"/>
          <w:szCs w:val="44"/>
          <w:lang w:val="sr-Latn-RS"/>
        </w:rPr>
        <w:t>odjave korisnika</w:t>
      </w:r>
      <w:bookmarkStart w:id="0" w:name="_GoBack"/>
      <w:bookmarkEnd w:id="0"/>
    </w:p>
    <w:p w14:paraId="0C0EC295" w14:textId="77777777" w:rsidR="00ED0503" w:rsidRPr="00ED0503" w:rsidRDefault="00ED0503" w:rsidP="00ED0503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ED0503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2D4B82A8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4E0272B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64B890A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AD53E7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1CA4268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7626E45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62D026B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7C282F0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C25F04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67FAB62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ADEB567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CE21259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67E6C9AE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BD400E3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2F32D4CA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ED0503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4C1A186F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ED0503" w:rsidRPr="00ED0503" w14:paraId="33A4CA3F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20282601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1" w:name="_heading=h.gjdgxs" w:colFirst="0" w:colLast="0"/>
            <w:bookmarkEnd w:id="1"/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3F46B95F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17425685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66FDDA18" w14:textId="77777777" w:rsidR="00ED0503" w:rsidRPr="00ED0503" w:rsidRDefault="00ED0503" w:rsidP="00ED0503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ED0503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ED0503" w:rsidRPr="00ED0503" w14:paraId="7EC0C754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53EFB292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ED0503">
              <w:rPr>
                <w:b/>
                <w:sz w:val="28"/>
                <w:szCs w:val="28"/>
                <w:lang w:val="sr-Latn-RS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2DA26328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ED0503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49C2C062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ED0503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4F5B5B0C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ED0503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ED0503" w:rsidRPr="00ED0503" w14:paraId="472A6894" w14:textId="77777777" w:rsidTr="006E7D16">
        <w:trPr>
          <w:trHeight w:val="705"/>
        </w:trPr>
        <w:tc>
          <w:tcPr>
            <w:tcW w:w="2188" w:type="dxa"/>
            <w:vAlign w:val="center"/>
          </w:tcPr>
          <w:p w14:paraId="44ABD7E7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0F869276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38AD6EAB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07B59A1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ED0503" w:rsidRPr="00ED0503" w14:paraId="5F82092F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40FACF9B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0FB3EFA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1ABFC92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6E0561B3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ED0503" w:rsidRPr="00ED0503" w14:paraId="40DE95CA" w14:textId="77777777" w:rsidTr="006E7D16">
        <w:trPr>
          <w:trHeight w:val="696"/>
        </w:trPr>
        <w:tc>
          <w:tcPr>
            <w:tcW w:w="2188" w:type="dxa"/>
            <w:vAlign w:val="center"/>
          </w:tcPr>
          <w:p w14:paraId="1AA74557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E1BD859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D479B96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2F288762" w14:textId="77777777" w:rsidR="00ED0503" w:rsidRPr="00ED0503" w:rsidRDefault="00ED0503" w:rsidP="00ED0503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36254265" w14:textId="77777777" w:rsidR="00ED0503" w:rsidRPr="00ED0503" w:rsidRDefault="00ED0503" w:rsidP="00ED050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4E70F8A1" w14:textId="77777777" w:rsidR="00ED0503" w:rsidRPr="00ED0503" w:rsidRDefault="00ED0503" w:rsidP="00ED0503">
      <w:pPr>
        <w:rPr>
          <w:lang w:val="sr-Latn-RS"/>
        </w:rPr>
      </w:pPr>
    </w:p>
    <w:p w14:paraId="5EFF0D75" w14:textId="77777777" w:rsidR="00ED0503" w:rsidRPr="00ED0503" w:rsidRDefault="00ED0503" w:rsidP="00ED0503">
      <w:pPr>
        <w:rPr>
          <w:lang w:val="sr-Latn-RS"/>
        </w:rPr>
      </w:pPr>
    </w:p>
    <w:p w14:paraId="79B41A97" w14:textId="77777777" w:rsidR="00ED0503" w:rsidRPr="00ED0503" w:rsidRDefault="00ED0503" w:rsidP="00ED0503">
      <w:pPr>
        <w:rPr>
          <w:lang w:val="sr-Latn-RS"/>
        </w:rPr>
      </w:pPr>
    </w:p>
    <w:p w14:paraId="0D6D11F0" w14:textId="77777777" w:rsidR="00ED0503" w:rsidRPr="00ED0503" w:rsidRDefault="00ED0503" w:rsidP="00ED0503">
      <w:pPr>
        <w:rPr>
          <w:lang w:val="sr-Latn-RS"/>
        </w:rPr>
      </w:pPr>
    </w:p>
    <w:p w14:paraId="2C55DA10" w14:textId="77777777" w:rsidR="00ED0503" w:rsidRPr="00ED0503" w:rsidRDefault="00ED0503" w:rsidP="00ED0503">
      <w:pPr>
        <w:rPr>
          <w:lang w:val="sr-Latn-RS"/>
        </w:rPr>
      </w:pPr>
    </w:p>
    <w:p w14:paraId="749B624A" w14:textId="77777777" w:rsidR="00ED0503" w:rsidRPr="00ED0503" w:rsidRDefault="00ED0503" w:rsidP="00ED0503">
      <w:pPr>
        <w:rPr>
          <w:lang w:val="sr-Latn-RS"/>
        </w:rPr>
      </w:pPr>
    </w:p>
    <w:p w14:paraId="08169FDB" w14:textId="77777777" w:rsidR="00ED0503" w:rsidRPr="00ED0503" w:rsidRDefault="00ED0503" w:rsidP="00ED0503">
      <w:pPr>
        <w:rPr>
          <w:lang w:val="sr-Latn-RS"/>
        </w:rPr>
      </w:pPr>
    </w:p>
    <w:p w14:paraId="66FF487B" w14:textId="77777777" w:rsidR="00ED0503" w:rsidRPr="00ED0503" w:rsidRDefault="00ED0503" w:rsidP="00ED0503">
      <w:pPr>
        <w:rPr>
          <w:lang w:val="sr-Latn-RS"/>
        </w:rPr>
      </w:pPr>
    </w:p>
    <w:p w14:paraId="6A8C922A" w14:textId="77777777" w:rsidR="00ED0503" w:rsidRPr="00ED0503" w:rsidRDefault="00ED0503" w:rsidP="00ED0503">
      <w:pPr>
        <w:rPr>
          <w:lang w:val="sr-Latn-RS"/>
        </w:rPr>
      </w:pPr>
    </w:p>
    <w:p w14:paraId="2DD03C49" w14:textId="77777777" w:rsidR="00ED0503" w:rsidRPr="00ED0503" w:rsidRDefault="00ED0503" w:rsidP="00ED0503">
      <w:pPr>
        <w:rPr>
          <w:lang w:val="sr-Latn-RS"/>
        </w:rPr>
      </w:pPr>
    </w:p>
    <w:p w14:paraId="28A58CFF" w14:textId="77777777" w:rsidR="00ED0503" w:rsidRPr="00ED0503" w:rsidRDefault="00ED0503" w:rsidP="00ED0503">
      <w:pPr>
        <w:rPr>
          <w:lang w:val="sr-Latn-RS"/>
        </w:rPr>
      </w:pPr>
    </w:p>
    <w:p w14:paraId="721EC942" w14:textId="77777777" w:rsidR="00ED0503" w:rsidRPr="00ED0503" w:rsidRDefault="00ED0503" w:rsidP="00ED0503">
      <w:pPr>
        <w:rPr>
          <w:lang w:val="sr-Latn-RS"/>
        </w:rPr>
      </w:pPr>
    </w:p>
    <w:p w14:paraId="221BD2C7" w14:textId="77777777" w:rsidR="00ED0503" w:rsidRPr="00ED0503" w:rsidRDefault="00ED0503" w:rsidP="00ED0503">
      <w:pPr>
        <w:rPr>
          <w:lang w:val="sr-Latn-RS"/>
        </w:rPr>
      </w:pPr>
    </w:p>
    <w:p w14:paraId="2071E20E" w14:textId="77777777" w:rsidR="00ED0503" w:rsidRPr="00ED0503" w:rsidRDefault="00ED0503" w:rsidP="00ED0503">
      <w:pPr>
        <w:rPr>
          <w:lang w:val="sr-Latn-RS"/>
        </w:rPr>
      </w:pPr>
    </w:p>
    <w:p w14:paraId="4BF9EAAF" w14:textId="77777777" w:rsidR="00ED0503" w:rsidRPr="00ED0503" w:rsidRDefault="00ED0503" w:rsidP="00ED0503">
      <w:pPr>
        <w:rPr>
          <w:lang w:val="sr-Latn-RS"/>
        </w:rPr>
      </w:pPr>
    </w:p>
    <w:p w14:paraId="4DAD0CDF" w14:textId="77777777" w:rsidR="00ED0503" w:rsidRPr="00ED0503" w:rsidRDefault="00ED0503" w:rsidP="00ED0503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ED0503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3054D2A" w14:textId="0E351F12" w:rsidR="006717C0" w:rsidRDefault="00ED0503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ED0503">
            <w:rPr>
              <w:sz w:val="44"/>
              <w:szCs w:val="44"/>
              <w:lang w:val="sr-Latn-RS"/>
            </w:rPr>
            <w:fldChar w:fldCharType="begin"/>
          </w:r>
          <w:r w:rsidRPr="00ED0503">
            <w:rPr>
              <w:sz w:val="44"/>
              <w:szCs w:val="44"/>
              <w:lang w:val="sr-Latn-RS"/>
            </w:rPr>
            <w:instrText xml:space="preserve"> TOC \h \u \z </w:instrText>
          </w:r>
          <w:r w:rsidRPr="00ED0503">
            <w:rPr>
              <w:sz w:val="44"/>
              <w:szCs w:val="44"/>
              <w:lang w:val="sr-Latn-RS"/>
            </w:rPr>
            <w:fldChar w:fldCharType="separate"/>
          </w:r>
          <w:hyperlink w:anchor="_Toc34493163" w:history="1"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</w:t>
            </w:r>
            <w:r w:rsidR="006717C0"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="006717C0"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Uvod</w:t>
            </w:r>
            <w:r w:rsidR="006717C0">
              <w:rPr>
                <w:noProof/>
                <w:webHidden/>
              </w:rPr>
              <w:tab/>
            </w:r>
            <w:r w:rsidR="006717C0">
              <w:rPr>
                <w:noProof/>
                <w:webHidden/>
              </w:rPr>
              <w:fldChar w:fldCharType="begin"/>
            </w:r>
            <w:r w:rsidR="006717C0">
              <w:rPr>
                <w:noProof/>
                <w:webHidden/>
              </w:rPr>
              <w:instrText xml:space="preserve"> PAGEREF _Toc34493163 \h </w:instrText>
            </w:r>
            <w:r w:rsidR="006717C0">
              <w:rPr>
                <w:noProof/>
                <w:webHidden/>
              </w:rPr>
            </w:r>
            <w:r w:rsidR="006717C0">
              <w:rPr>
                <w:noProof/>
                <w:webHidden/>
              </w:rPr>
              <w:fldChar w:fldCharType="separate"/>
            </w:r>
            <w:r w:rsidR="006717C0">
              <w:rPr>
                <w:noProof/>
                <w:webHidden/>
              </w:rPr>
              <w:t>- 4 -</w:t>
            </w:r>
            <w:r w:rsidR="006717C0">
              <w:rPr>
                <w:noProof/>
                <w:webHidden/>
              </w:rPr>
              <w:fldChar w:fldCharType="end"/>
            </w:r>
          </w:hyperlink>
        </w:p>
        <w:p w14:paraId="6D6E1CE5" w14:textId="369164FF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4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778D3" w14:textId="79F3A747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5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30568" w14:textId="592AFB73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6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31696" w14:textId="58D93C73" w:rsidR="006717C0" w:rsidRDefault="006717C0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7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odjave koris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64DFC" w14:textId="7B83A3A2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8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AA00D" w14:textId="2043D196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69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AF4F4" w14:textId="52785CF7" w:rsidR="006717C0" w:rsidRDefault="006717C0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0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kreira korisnički na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41380" w14:textId="2270E8BF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1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CEDB2" w14:textId="567C1E07" w:rsidR="006717C0" w:rsidRDefault="006717C0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2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2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odustaje od odj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F7711F" w14:textId="1D4B3C08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3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BB9997" w14:textId="07145F73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4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FFBD6" w14:textId="2D7D9462" w:rsidR="006717C0" w:rsidRDefault="006717C0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175" w:history="1"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435CE6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54B89" w14:textId="326D339C" w:rsidR="00ED0503" w:rsidRPr="00ED0503" w:rsidRDefault="00ED0503" w:rsidP="00ED0503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ED0503">
            <w:rPr>
              <w:sz w:val="44"/>
              <w:szCs w:val="44"/>
              <w:lang w:val="sr-Latn-RS"/>
            </w:rPr>
            <w:fldChar w:fldCharType="end"/>
          </w:r>
          <w:r w:rsidRPr="00ED0503">
            <w:rPr>
              <w:sz w:val="44"/>
              <w:szCs w:val="44"/>
              <w:lang w:val="sr-Latn-RS"/>
            </w:rPr>
            <w:tab/>
          </w:r>
          <w:r w:rsidRPr="00ED0503">
            <w:rPr>
              <w:sz w:val="44"/>
              <w:szCs w:val="44"/>
              <w:lang w:val="sr-Latn-RS"/>
            </w:rPr>
            <w:tab/>
          </w:r>
        </w:p>
      </w:sdtContent>
    </w:sdt>
    <w:p w14:paraId="542F9585" w14:textId="77777777" w:rsidR="00ED0503" w:rsidRPr="00ED0503" w:rsidRDefault="00ED0503" w:rsidP="00ED0503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087E57C" w14:textId="77777777" w:rsidR="00ED0503" w:rsidRPr="00ED0503" w:rsidRDefault="00ED0503" w:rsidP="00ED0503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ED0503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387B9B8A" w14:textId="77777777" w:rsidR="00ED0503" w:rsidRPr="00ED0503" w:rsidRDefault="00ED0503" w:rsidP="00ED0503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163"/>
      <w:r w:rsidRPr="00ED050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790AE0A2" w14:textId="77777777" w:rsidR="00ED0503" w:rsidRPr="00ED0503" w:rsidRDefault="00ED0503" w:rsidP="00ED0503">
      <w:pPr>
        <w:rPr>
          <w:lang w:val="sr-Latn-RS"/>
        </w:rPr>
      </w:pPr>
    </w:p>
    <w:p w14:paraId="3158AF72" w14:textId="77777777" w:rsidR="00ED0503" w:rsidRPr="00ED0503" w:rsidRDefault="00ED0503" w:rsidP="00ED050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164"/>
      <w:r w:rsidRPr="00ED050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324F8759" w14:textId="02599BD2" w:rsidR="00ED0503" w:rsidRPr="00ED0503" w:rsidRDefault="00ED0503" w:rsidP="00ED0503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ED0503">
        <w:rPr>
          <w:rFonts w:asciiTheme="minorHAnsi" w:hAnsiTheme="minorHAnsi" w:cstheme="minorHAnsi"/>
          <w:sz w:val="24"/>
          <w:szCs w:val="24"/>
          <w:lang w:val="sr-Latn-RS"/>
        </w:rPr>
        <w:t>Definisanje scenarija upotrebe odjave korisnika</w:t>
      </w:r>
      <w:r w:rsidRPr="00ED0503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3008407E" w14:textId="77777777" w:rsidR="00ED0503" w:rsidRPr="00ED0503" w:rsidRDefault="00ED0503" w:rsidP="00ED0503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9EEF79" w14:textId="77777777" w:rsidR="00ED0503" w:rsidRPr="00ED0503" w:rsidRDefault="00ED0503" w:rsidP="00ED0503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165"/>
      <w:r w:rsidRPr="00ED0503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3755DCA9" w14:textId="77777777" w:rsidR="00ED0503" w:rsidRPr="00ED0503" w:rsidRDefault="00ED0503" w:rsidP="00ED0503">
      <w:pPr>
        <w:ind w:left="993"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73FF01DA" w14:textId="77777777" w:rsidR="00ED0503" w:rsidRPr="00ED0503" w:rsidRDefault="00ED0503" w:rsidP="00ED0503">
      <w:pPr>
        <w:rPr>
          <w:lang w:val="sr-Latn-RS"/>
        </w:rPr>
      </w:pPr>
    </w:p>
    <w:p w14:paraId="18F70CD2" w14:textId="77777777" w:rsidR="00ED0503" w:rsidRPr="00ED0503" w:rsidRDefault="00ED0503" w:rsidP="00ED0503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166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58B39B3F" w14:textId="77777777" w:rsidR="00ED0503" w:rsidRPr="00ED0503" w:rsidRDefault="00ED0503" w:rsidP="00ED0503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ED0503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ED0503" w:rsidRPr="00ED0503" w14:paraId="3C639D86" w14:textId="77777777" w:rsidTr="006E7D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579A3F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24C56557" w14:textId="77777777" w:rsidR="00ED0503" w:rsidRPr="00ED0503" w:rsidRDefault="00ED0503" w:rsidP="00ED050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3CD7739" w14:textId="77777777" w:rsidR="00ED0503" w:rsidRPr="00ED0503" w:rsidRDefault="00ED0503" w:rsidP="00ED0503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ED0503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ED0503" w:rsidRPr="00ED0503" w14:paraId="27642D1C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549EF306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70DE02BF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101C43DD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ED0503" w:rsidRPr="00ED0503" w14:paraId="57D0D64C" w14:textId="77777777" w:rsidTr="006E7D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49234B03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A0182A3" w14:textId="77777777" w:rsidR="00ED0503" w:rsidRPr="00ED0503" w:rsidRDefault="00ED0503" w:rsidP="00ED050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6FD8B2B" w14:textId="77777777" w:rsidR="00ED0503" w:rsidRPr="00ED0503" w:rsidRDefault="00ED0503" w:rsidP="00ED0503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ED0503" w:rsidRPr="00ED0503" w14:paraId="04441658" w14:textId="77777777" w:rsidTr="006E7D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01BA0E1C" w14:textId="77777777" w:rsidR="00ED0503" w:rsidRPr="00ED0503" w:rsidRDefault="00ED0503" w:rsidP="00ED0503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59BBFC3F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1BC8DFF2" w14:textId="77777777" w:rsidR="00ED0503" w:rsidRPr="00ED0503" w:rsidRDefault="00ED0503" w:rsidP="00ED0503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319CFC3" w14:textId="77777777" w:rsidR="00ED0503" w:rsidRPr="00ED0503" w:rsidRDefault="00ED0503" w:rsidP="00ED0503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sectPr w:rsidR="00ED0503" w:rsidRPr="00ED050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5044429B" w14:textId="14099547" w:rsidR="00ED0503" w:rsidRPr="00ED0503" w:rsidRDefault="00ED0503" w:rsidP="00ED0503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167"/>
      <w:r w:rsidRPr="00ED0503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Scenario odjave korisnika</w:t>
      </w:r>
      <w:bookmarkEnd w:id="6"/>
    </w:p>
    <w:p w14:paraId="65BC1B2F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168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7C6BC2F8" w14:textId="2EC769D2" w:rsidR="00ED0503" w:rsidRPr="00ED0503" w:rsidRDefault="00ED0503" w:rsidP="00ED0503">
      <w:pPr>
        <w:ind w:left="993"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 xml:space="preserve">Korisnik želi da </w:t>
      </w:r>
      <w:r>
        <w:rPr>
          <w:sz w:val="24"/>
          <w:szCs w:val="24"/>
          <w:lang w:val="sr-Latn-RS"/>
        </w:rPr>
        <w:t xml:space="preserve">se </w:t>
      </w:r>
      <w:r w:rsidRPr="00ED0503">
        <w:rPr>
          <w:sz w:val="24"/>
          <w:szCs w:val="24"/>
          <w:lang w:val="sr-Latn-RS"/>
        </w:rPr>
        <w:t>odjav</w:t>
      </w:r>
      <w:r>
        <w:rPr>
          <w:sz w:val="24"/>
          <w:szCs w:val="24"/>
          <w:lang w:val="sr-Latn-RS"/>
        </w:rPr>
        <w:t>i</w:t>
      </w:r>
      <w:r w:rsidRPr="00ED0503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>sa svog naloga</w:t>
      </w:r>
      <w:r w:rsidRPr="00ED0503">
        <w:rPr>
          <w:sz w:val="24"/>
          <w:szCs w:val="24"/>
          <w:lang w:val="sr-Latn-RS"/>
        </w:rPr>
        <w:t>.</w:t>
      </w:r>
    </w:p>
    <w:p w14:paraId="4D23AFAF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169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6D17B5B2" w14:textId="77777777" w:rsidR="00ED0503" w:rsidRPr="00ED0503" w:rsidRDefault="00ED0503" w:rsidP="00ED0503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170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kreira korisnički nalog</w:t>
      </w:r>
      <w:bookmarkEnd w:id="9"/>
    </w:p>
    <w:p w14:paraId="41A267CC" w14:textId="18EC9D36" w:rsidR="00ED0503" w:rsidRPr="00ED0503" w:rsidRDefault="00ED0503" w:rsidP="00ED050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 xml:space="preserve">Korisnik </w:t>
      </w:r>
      <w:r w:rsidR="001D113C">
        <w:rPr>
          <w:sz w:val="24"/>
          <w:szCs w:val="24"/>
          <w:lang w:val="sr-Latn-RS"/>
        </w:rPr>
        <w:t>klikom na sliku svog profila u gornjem desnom uglu prelazi na stranicu sa informacijama o svom profilu</w:t>
      </w:r>
    </w:p>
    <w:p w14:paraId="0E74D9F3" w14:textId="79673D15" w:rsidR="00ED0503" w:rsidRPr="00ED0503" w:rsidRDefault="00ED0503" w:rsidP="00ED0503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ED0503">
        <w:rPr>
          <w:sz w:val="24"/>
          <w:szCs w:val="24"/>
          <w:lang w:val="sr-Latn-RS"/>
        </w:rPr>
        <w:t>Klikom na opciju „</w:t>
      </w:r>
      <w:r w:rsidR="001D113C">
        <w:rPr>
          <w:sz w:val="24"/>
          <w:szCs w:val="24"/>
          <w:lang w:val="sr-Latn-RS"/>
        </w:rPr>
        <w:t>Odjavi</w:t>
      </w:r>
      <w:r w:rsidRPr="00ED0503">
        <w:rPr>
          <w:sz w:val="24"/>
          <w:szCs w:val="24"/>
          <w:lang w:val="sr-Latn-RS"/>
        </w:rPr>
        <w:t xml:space="preserve"> se“ zahteva </w:t>
      </w:r>
      <w:r w:rsidR="001D113C">
        <w:rPr>
          <w:sz w:val="24"/>
          <w:szCs w:val="24"/>
          <w:lang w:val="sr-Latn-RS"/>
        </w:rPr>
        <w:t>odjavu</w:t>
      </w:r>
    </w:p>
    <w:p w14:paraId="43A7831D" w14:textId="40F07A3F" w:rsidR="001D113C" w:rsidRPr="00ED0503" w:rsidRDefault="001D113C" w:rsidP="001D113C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Sistem odjavljuje korisnika i k</w:t>
      </w:r>
      <w:r w:rsidR="00ED0503" w:rsidRPr="00ED0503">
        <w:rPr>
          <w:sz w:val="24"/>
          <w:szCs w:val="24"/>
          <w:lang w:val="sr-Latn-RS"/>
        </w:rPr>
        <w:t xml:space="preserve">orisnik prelazi na </w:t>
      </w:r>
      <w:r>
        <w:rPr>
          <w:sz w:val="24"/>
          <w:szCs w:val="24"/>
          <w:lang w:val="sr-Latn-RS"/>
        </w:rPr>
        <w:t xml:space="preserve">početnu </w:t>
      </w:r>
      <w:r w:rsidR="00ED0503" w:rsidRPr="00ED0503">
        <w:rPr>
          <w:sz w:val="24"/>
          <w:szCs w:val="24"/>
          <w:lang w:val="sr-Latn-RS"/>
        </w:rPr>
        <w:t xml:space="preserve">stranicu </w:t>
      </w:r>
      <w:r>
        <w:rPr>
          <w:sz w:val="24"/>
          <w:szCs w:val="24"/>
          <w:lang w:val="sr-Latn-RS"/>
        </w:rPr>
        <w:t>sistema</w:t>
      </w:r>
      <w:r w:rsidR="00ED0503" w:rsidRPr="00ED0503">
        <w:rPr>
          <w:sz w:val="24"/>
          <w:szCs w:val="24"/>
          <w:lang w:val="sr-Latn-RS"/>
        </w:rPr>
        <w:t xml:space="preserve"> </w:t>
      </w:r>
    </w:p>
    <w:p w14:paraId="2985DC4E" w14:textId="725796D1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171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0F615C07" w14:textId="28762F5F" w:rsidR="00ED0503" w:rsidRPr="00ED0503" w:rsidRDefault="00ED0503" w:rsidP="00ED0503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1" w:name="_Toc34493172"/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 w:rsidR="001D113C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</w:t>
      </w:r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ED0503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 xml:space="preserve">Korisnik odustaje od </w:t>
      </w:r>
      <w:r w:rsidR="001D113C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odjave</w:t>
      </w:r>
      <w:bookmarkEnd w:id="11"/>
    </w:p>
    <w:p w14:paraId="0A636EB2" w14:textId="239A6BDF" w:rsidR="001D113C" w:rsidRDefault="001D113C" w:rsidP="001D113C">
      <w:pPr>
        <w:ind w:left="1440" w:hanging="360"/>
        <w:contextualSpacing/>
        <w:jc w:val="both"/>
        <w:rPr>
          <w:sz w:val="24"/>
          <w:szCs w:val="24"/>
          <w:lang w:val="sr-Latn-RS"/>
        </w:rPr>
      </w:pPr>
      <w:r>
        <w:rPr>
          <w:sz w:val="24"/>
          <w:szCs w:val="24"/>
          <w:lang w:val="sr-Latn-RS"/>
        </w:rPr>
        <w:t>1.</w:t>
      </w:r>
      <w:r>
        <w:rPr>
          <w:sz w:val="24"/>
          <w:szCs w:val="24"/>
          <w:lang w:val="sr-Latn-RS"/>
        </w:rPr>
        <w:tab/>
      </w:r>
      <w:r w:rsidR="00ED0503" w:rsidRPr="00ED0503">
        <w:rPr>
          <w:sz w:val="24"/>
          <w:szCs w:val="24"/>
          <w:lang w:val="sr-Latn-RS"/>
        </w:rPr>
        <w:t>Korisnik se klikom na dugme ,,Povratak na početnu“ vraća na početnu stranicu</w:t>
      </w:r>
      <w:r>
        <w:rPr>
          <w:sz w:val="24"/>
          <w:szCs w:val="24"/>
          <w:lang w:val="sr-Latn-RS"/>
        </w:rPr>
        <w:t xml:space="preserve"> svog naloga</w:t>
      </w:r>
    </w:p>
    <w:p w14:paraId="1E999287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2" w:name="_Toc34493173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  <w:bookmarkEnd w:id="12"/>
    </w:p>
    <w:p w14:paraId="04970868" w14:textId="77777777" w:rsidR="00ED0503" w:rsidRPr="00ED0503" w:rsidRDefault="00ED0503" w:rsidP="00ED0503">
      <w:pPr>
        <w:ind w:left="993"/>
        <w:jc w:val="both"/>
        <w:rPr>
          <w:lang w:val="sr-Latn-RS"/>
        </w:rPr>
      </w:pPr>
      <w:r w:rsidRPr="00ED0503">
        <w:rPr>
          <w:lang w:val="sr-Latn-RS"/>
        </w:rPr>
        <w:t>Ne postoje.</w:t>
      </w:r>
    </w:p>
    <w:p w14:paraId="312A3C93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3" w:name="_Toc34493174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3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3C628F1F" w14:textId="58215C60" w:rsidR="00ED0503" w:rsidRPr="00ED0503" w:rsidRDefault="001D113C" w:rsidP="00ED0503">
      <w:pPr>
        <w:ind w:left="993"/>
        <w:jc w:val="both"/>
        <w:rPr>
          <w:lang w:val="sr-Latn-RS"/>
        </w:rPr>
      </w:pPr>
      <w:r>
        <w:rPr>
          <w:lang w:val="sr-Latn-RS"/>
        </w:rPr>
        <w:t>Korisnik mora biti ulogovan na sistem</w:t>
      </w:r>
      <w:r w:rsidR="00ED0503" w:rsidRPr="00ED0503">
        <w:rPr>
          <w:lang w:val="sr-Latn-RS"/>
        </w:rPr>
        <w:t>.</w:t>
      </w:r>
    </w:p>
    <w:p w14:paraId="2C196930" w14:textId="77777777" w:rsidR="00ED0503" w:rsidRPr="00ED0503" w:rsidRDefault="00ED0503" w:rsidP="00ED0503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93175"/>
      <w:r w:rsidRPr="00ED0503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4"/>
    </w:p>
    <w:p w14:paraId="65E51081" w14:textId="0AC1F62F" w:rsidR="00ED0503" w:rsidRPr="00ED0503" w:rsidRDefault="00ED0503" w:rsidP="00ED0503">
      <w:pPr>
        <w:ind w:left="993"/>
        <w:jc w:val="both"/>
        <w:rPr>
          <w:lang w:val="sr-Latn-RS"/>
        </w:rPr>
      </w:pPr>
      <w:r w:rsidRPr="00ED0503">
        <w:rPr>
          <w:lang w:val="sr-Latn-RS"/>
        </w:rPr>
        <w:t xml:space="preserve">Korisnik </w:t>
      </w:r>
      <w:r w:rsidR="001D113C">
        <w:rPr>
          <w:lang w:val="sr-Latn-RS"/>
        </w:rPr>
        <w:t>se odjavljuje sa sistema</w:t>
      </w:r>
      <w:r w:rsidRPr="00ED0503">
        <w:rPr>
          <w:lang w:val="sr-Latn-RS"/>
        </w:rPr>
        <w:t>.</w:t>
      </w:r>
    </w:p>
    <w:p w14:paraId="1FB71C4D" w14:textId="77777777" w:rsidR="00ED0503" w:rsidRPr="00ED0503" w:rsidRDefault="00ED0503" w:rsidP="00ED0503">
      <w:pPr>
        <w:rPr>
          <w:lang w:val="sr-Latn-RS"/>
        </w:rPr>
      </w:pPr>
    </w:p>
    <w:p w14:paraId="6202E787" w14:textId="2FBAC778" w:rsidR="0074363C" w:rsidRPr="00ED0503" w:rsidRDefault="0074363C" w:rsidP="00ED0503"/>
    <w:sectPr w:rsidR="0074363C" w:rsidRPr="00ED0503" w:rsidSect="00544961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8A1F8B" w14:textId="77777777" w:rsidR="00295BB7" w:rsidRDefault="00295BB7">
      <w:pPr>
        <w:spacing w:after="0" w:line="240" w:lineRule="auto"/>
      </w:pPr>
      <w:r>
        <w:separator/>
      </w:r>
    </w:p>
  </w:endnote>
  <w:endnote w:type="continuationSeparator" w:id="0">
    <w:p w14:paraId="73383EB2" w14:textId="77777777" w:rsidR="00295BB7" w:rsidRDefault="0029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5372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BF4EAA" w14:textId="77777777" w:rsidR="00ED0503" w:rsidRPr="00544961" w:rsidRDefault="00ED0503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2539CFAA" w14:textId="77777777" w:rsidR="00ED0503" w:rsidRPr="00544961" w:rsidRDefault="00ED05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D8CF5B" w14:textId="77777777" w:rsidR="00ED0503" w:rsidRDefault="00ED0503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2C9851FD" w14:textId="77777777" w:rsidR="001639E7" w:rsidRDefault="001639E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D8F8A6" w14:textId="77777777" w:rsidR="00295BB7" w:rsidRDefault="00295BB7">
      <w:pPr>
        <w:spacing w:after="0" w:line="240" w:lineRule="auto"/>
      </w:pPr>
      <w:r>
        <w:separator/>
      </w:r>
    </w:p>
  </w:footnote>
  <w:footnote w:type="continuationSeparator" w:id="0">
    <w:p w14:paraId="1EE6E657" w14:textId="77777777" w:rsidR="00295BB7" w:rsidRDefault="00295B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32DB1" w14:textId="77777777" w:rsidR="00ED0503" w:rsidRDefault="00ED0503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71FD8353" wp14:editId="25A3EB1C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34AB54" w14:textId="77777777" w:rsidR="00ED0503" w:rsidRDefault="00ED050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B9DA47D" w14:textId="77777777" w:rsidR="00ED0503" w:rsidRDefault="00ED050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5A557AA6" w14:textId="77777777" w:rsidR="001639E7" w:rsidRDefault="001639E7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0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6"/>
  </w:num>
  <w:num w:numId="11">
    <w:abstractNumId w:val="22"/>
  </w:num>
  <w:num w:numId="12">
    <w:abstractNumId w:val="10"/>
  </w:num>
  <w:num w:numId="13">
    <w:abstractNumId w:val="27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4"/>
  </w:num>
  <w:num w:numId="20">
    <w:abstractNumId w:val="1"/>
  </w:num>
  <w:num w:numId="21">
    <w:abstractNumId w:val="4"/>
  </w:num>
  <w:num w:numId="22">
    <w:abstractNumId w:val="29"/>
  </w:num>
  <w:num w:numId="23">
    <w:abstractNumId w:val="28"/>
  </w:num>
  <w:num w:numId="24">
    <w:abstractNumId w:val="23"/>
  </w:num>
  <w:num w:numId="25">
    <w:abstractNumId w:val="2"/>
  </w:num>
  <w:num w:numId="26">
    <w:abstractNumId w:val="25"/>
  </w:num>
  <w:num w:numId="27">
    <w:abstractNumId w:val="11"/>
  </w:num>
  <w:num w:numId="28">
    <w:abstractNumId w:val="19"/>
  </w:num>
  <w:num w:numId="29">
    <w:abstractNumId w:val="18"/>
  </w:num>
  <w:num w:numId="3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1639E7"/>
    <w:rsid w:val="001D113C"/>
    <w:rsid w:val="00295BB7"/>
    <w:rsid w:val="002C2313"/>
    <w:rsid w:val="003415B0"/>
    <w:rsid w:val="00506155"/>
    <w:rsid w:val="00544961"/>
    <w:rsid w:val="006717C0"/>
    <w:rsid w:val="0074363C"/>
    <w:rsid w:val="00747D9B"/>
    <w:rsid w:val="00757734"/>
    <w:rsid w:val="00757C47"/>
    <w:rsid w:val="00773C9B"/>
    <w:rsid w:val="00873944"/>
    <w:rsid w:val="00963643"/>
    <w:rsid w:val="00A051E7"/>
    <w:rsid w:val="00B64CD3"/>
    <w:rsid w:val="00C17466"/>
    <w:rsid w:val="00C3552C"/>
    <w:rsid w:val="00CE7F66"/>
    <w:rsid w:val="00D9383C"/>
    <w:rsid w:val="00ED0076"/>
    <w:rsid w:val="00ED0503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ED05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C4567900-2A45-47F0-ABC9-529B57383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7</cp:revision>
  <cp:lastPrinted>2020-02-23T12:26:00Z</cp:lastPrinted>
  <dcterms:created xsi:type="dcterms:W3CDTF">2020-03-02T12:26:00Z</dcterms:created>
  <dcterms:modified xsi:type="dcterms:W3CDTF">2020-03-07T16:05:00Z</dcterms:modified>
</cp:coreProperties>
</file>